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Gatherer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17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13.4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36.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48.48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9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0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97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24.5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3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2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4.39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6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6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3.1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2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2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1.45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1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53.62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51.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1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18.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35.11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7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4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75.17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6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6.23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4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19.75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8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4.2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8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7.18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8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9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35.73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58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0.94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9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.17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8.5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0.69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80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86.89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0.3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7.82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3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7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3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48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1.9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3.7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97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0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.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02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63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2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.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61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35:54Z</dcterms:created>
  <dcterms:modified xsi:type="dcterms:W3CDTF">2024-08-03T19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